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Georgia" w:hAnsi="Georgia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ب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val="en-US" w:bidi="ar-IQ"/>
                              </w:rPr>
                              <w:t>.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د</w:t>
                            </w:r>
                            <w:r>
                              <w:rPr>
                                <w:rFonts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.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أنجمن محمد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val="en-US" w:bidi="ar-IQ"/>
                              </w:rPr>
                              <w:t xml:space="preserve"> صابر 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o:spt="1" style="position:absolute;left:0pt;margin-left:106.5pt;margin-top:253.95pt;height:57.55pt;width:526.5pt;z-index:251663360;v-text-anchor:middle;mso-width-relative:page;mso-height-relative:page;" filled="f" stroked="f" coordsize="21600,21600" o:gfxdata="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CJo84+1gAAAAwBAAAPAAAAAAAAAAEAIAAAACIAAABkcnMv&#10;ZG93bnJldi54bWxQSwECFAAUAAAACACHTuJArrez1wUCAAANBAAADgAAAAAAAAABACAAAAAlAQAA&#10;ZHJzL2Uyb0RvYy54bWxQSwUGAAAAAAYABgBZAQAAnA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Georgia" w:hAnsi="Georgia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ب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val="en-US" w:bidi="ar-IQ"/>
                        </w:rPr>
                        <w:t>.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د</w:t>
                      </w:r>
                      <w:r>
                        <w:rPr>
                          <w:rFonts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.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أنجمن محمد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val="en-US" w:bidi="ar-IQ"/>
                        </w:rPr>
                        <w:t xml:space="preserve"> صابر 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drawing>
                                <wp:inline distT="0" distB="0" distL="0" distR="0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" o:spid="_x0000_s1026" o:spt="202" type="#_x0000_t202" style="position:absolute;left:0pt;margin-left:90.2pt;margin-top:416.05pt;height:88.1pt;width:147.4pt;z-index:251667456;mso-width-relative:page;mso-height-relative:page;" filled="f" stroked="f" coordsize="21600,21600" o:gfxdata="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Dr/zwa2AAAAAwB&#10;AAAPAAAAAAAAAAEAIAAAACIAAABkcnMvZG93bnJldi54bWxQSwECFAAUAAAACACHTuJAT0oRdRsC&#10;AAA1BAAADgAAAAAAAAABACAAAAAnAQAAZHJzL2Uyb0RvYy54bWxQSwUGAAAAAAYABgBZAQAAtAUA&#10;AAAA&#10;">
                <v:fill on="f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drawing>
                          <wp:inline distT="0" distB="0" distL="0" distR="0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>
                              <w:rPr>
                                <w:rFonts w:hint="cs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>725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نگی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تشري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ی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>دوو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م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>022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6" o:spt="1" style="position:absolute;left:0pt;margin-left:47.8pt;margin-top:299.9pt;height:156pt;width:659.85pt;z-index:251664384;v-text-anchor:middle;mso-width-relative:page;mso-height-relative:page;" filled="f" stroked="f" coordsize="21600,21600" o:gfxdata="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CQ9Z7Z1gAAAAsBAAAPAAAAAAAAAAEAIAAAACIAAABkcnMv&#10;ZG93bnJldi54bWxQSwECFAAUAAAACACHTuJA5VuTFwUCAAAPBAAADgAAAAAAAAABACAAAAAlAQAA&#10;ZHJzL2Uyb0RvYy54bWxQSwUGAAAAAAYABgBZAQAAnA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hint="cs"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>
                        <w:rPr>
                          <w:rFonts w:hint="cs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>725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نگی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تشري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ی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cs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>دوو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م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>022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hint="cs"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hint="cs"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hint="cs"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‌ر</w:t>
                            </w:r>
                          </w:p>
                          <w:p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6" o:spt="1" style="position:absolute;left:0pt;margin-left:51.6pt;margin-top:463.5pt;height:60.1pt;width:241pt;z-index:251665408;v-text-anchor:middle;mso-width-relative:page;mso-height-relative:page;" filled="f" stroked="f" coordsize="21600,21600" o:gfxdata="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hint="cs"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hint="cs" w:ascii="UniQAIDAR_Blawkrawe 007" w:hAnsi="UniQAIDAR_Blawkrawe 007" w:cs="UniQAIDAR_Blawkrawe 007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hint="cs" w:ascii="UniQAIDAR_Blawkrawe 007" w:hAnsi="UniQAIDAR_Blawkrawe 007" w:cs="UniQAIDAR_Blawkrawe 007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‌ر</w:t>
                      </w:r>
                    </w:p>
                    <w:p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26" o:spt="1" style="position:absolute;left:0pt;margin-left:471.9pt;margin-top:490.25pt;height:60.1pt;width:241pt;z-index:251666432;v-text-anchor:middle;mso-width-relative:page;mso-height-relative:page;" filled="f" stroked="f" coordsize="21600,21600" o:gfxdata="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UniQAIDAR_Soz 007" w:hAnsi="UniQAIDAR_Soz 007" w:cs="UniQAIDAR_Soz 007"/>
                                <w:sz w:val="48"/>
                                <w:szCs w:val="48"/>
                                <w:rtl/>
                                <w:lang w:val="en-US"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hint="cs" w:ascii="UniQAIDAR_Soz 007" w:hAnsi="UniQAIDAR_Soz 007" w:cs="UniQAIDAR_Soz 007"/>
                                <w:sz w:val="48"/>
                                <w:szCs w:val="48"/>
                                <w:rtl/>
                                <w:lang w:val="en-US" w:bidi="ar-IQ"/>
                              </w:rPr>
                              <w:t xml:space="preserve"> ريزدار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o:spt="1" style="position:absolute;left:0pt;margin-left:237.85pt;margin-top:225.25pt;height:46.95pt;width:268.55pt;z-index:251662336;v-text-anchor:middle;mso-width-relative:page;mso-height-relative:page;" fillcolor="#FFFFFF" filled="t" stroked="f" coordsize="21600,21600" o:gfxdata="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">
                <v:fill on="t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UniQAIDAR_Soz 007" w:hAnsi="UniQAIDAR_Soz 007" w:cs="UniQAIDAR_Soz 007"/>
                          <w:sz w:val="48"/>
                          <w:szCs w:val="48"/>
                          <w:rtl/>
                          <w:lang w:val="en-US"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hint="cs" w:ascii="UniQAIDAR_Soz 007" w:hAnsi="UniQAIDAR_Soz 007" w:cs="UniQAIDAR_Soz 007"/>
                          <w:sz w:val="48"/>
                          <w:szCs w:val="48"/>
                          <w:rtl/>
                          <w:lang w:val="en-US" w:bidi="ar-IQ"/>
                        </w:rPr>
                        <w:t xml:space="preserve"> ريزدار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o:spt="1" style="position:absolute;left:0pt;margin-left:47.8pt;margin-top:134.5pt;height:110.5pt;width:656.75pt;z-index:251661312;v-text-anchor:middle;mso-width-relative:page;mso-height-relative:page;" filled="f" stroked="f" coordsize="21600,21600" o:gfxdata="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inline distT="0" distB="0" distL="0" distR="0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>
      <w:type w:val="continuous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UniQAIDAR_Hewal 035">
    <w:altName w:val="Tahoma"/>
    <w:panose1 w:val="020B0604030504040204"/>
    <w:charset w:val="00"/>
    <w:family w:val="swiss"/>
    <w:pitch w:val="default"/>
    <w:sig w:usb0="00000000" w:usb1="00000000" w:usb2="00000008" w:usb3="00000000" w:csb0="00000051" w:csb1="00000000"/>
  </w:font>
  <w:font w:name="UniQAIDAR_Blawkrawe 007">
    <w:altName w:val="Tahoma"/>
    <w:panose1 w:val="020B0604030504040204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Tahoma"/>
    <w:panose1 w:val="020B0604030504040204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panose1 w:val="00000000000000000000"/>
    <w:charset w:val="00"/>
    <w:family w:val="swiss"/>
    <w:pitch w:val="default"/>
    <w:sig w:usb0="00000000" w:usb1="00000000" w:usb2="00000008" w:usb3="00000000" w:csb0="0000005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documentProtection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F71"/>
    <w:rsid w:val="00025E8C"/>
    <w:rsid w:val="000564C1"/>
    <w:rsid w:val="00076B0E"/>
    <w:rsid w:val="000770BF"/>
    <w:rsid w:val="00085F90"/>
    <w:rsid w:val="000A3439"/>
    <w:rsid w:val="000A5BF6"/>
    <w:rsid w:val="000B2FB1"/>
    <w:rsid w:val="000C1F9D"/>
    <w:rsid w:val="000C40F2"/>
    <w:rsid w:val="000D5724"/>
    <w:rsid w:val="000E5524"/>
    <w:rsid w:val="00112A10"/>
    <w:rsid w:val="00115877"/>
    <w:rsid w:val="00115C9E"/>
    <w:rsid w:val="00116C17"/>
    <w:rsid w:val="00135CBE"/>
    <w:rsid w:val="00153CC0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D7C7C"/>
    <w:rsid w:val="002E2121"/>
    <w:rsid w:val="002E53C8"/>
    <w:rsid w:val="002F72B5"/>
    <w:rsid w:val="00312D6F"/>
    <w:rsid w:val="00312F23"/>
    <w:rsid w:val="00341ACB"/>
    <w:rsid w:val="00341C0D"/>
    <w:rsid w:val="00354742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22722"/>
    <w:rsid w:val="00434F23"/>
    <w:rsid w:val="004730AC"/>
    <w:rsid w:val="0047403C"/>
    <w:rsid w:val="00490EDD"/>
    <w:rsid w:val="00495E8C"/>
    <w:rsid w:val="004970D4"/>
    <w:rsid w:val="004A13E3"/>
    <w:rsid w:val="004C1AB0"/>
    <w:rsid w:val="004C4622"/>
    <w:rsid w:val="004C6B89"/>
    <w:rsid w:val="004D1747"/>
    <w:rsid w:val="005122AD"/>
    <w:rsid w:val="00571311"/>
    <w:rsid w:val="00575BAB"/>
    <w:rsid w:val="005828CC"/>
    <w:rsid w:val="00583989"/>
    <w:rsid w:val="00586A51"/>
    <w:rsid w:val="00592262"/>
    <w:rsid w:val="005A554E"/>
    <w:rsid w:val="005B0C2D"/>
    <w:rsid w:val="005C6EE2"/>
    <w:rsid w:val="005C7F0F"/>
    <w:rsid w:val="005D56F6"/>
    <w:rsid w:val="005D775F"/>
    <w:rsid w:val="005F6720"/>
    <w:rsid w:val="00617785"/>
    <w:rsid w:val="00623A4D"/>
    <w:rsid w:val="00631DA6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24B49"/>
    <w:rsid w:val="00732169"/>
    <w:rsid w:val="00753611"/>
    <w:rsid w:val="00753F1E"/>
    <w:rsid w:val="007872FA"/>
    <w:rsid w:val="007922D1"/>
    <w:rsid w:val="007A0F35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C21E2"/>
    <w:rsid w:val="008C37EC"/>
    <w:rsid w:val="008D4C24"/>
    <w:rsid w:val="008E11C5"/>
    <w:rsid w:val="008E3880"/>
    <w:rsid w:val="008E4875"/>
    <w:rsid w:val="008F019C"/>
    <w:rsid w:val="008F0E4D"/>
    <w:rsid w:val="008F7E44"/>
    <w:rsid w:val="00922FDF"/>
    <w:rsid w:val="009245D1"/>
    <w:rsid w:val="0093447D"/>
    <w:rsid w:val="00946FDA"/>
    <w:rsid w:val="009557A8"/>
    <w:rsid w:val="009A09BA"/>
    <w:rsid w:val="009B1895"/>
    <w:rsid w:val="009B21BB"/>
    <w:rsid w:val="009D283B"/>
    <w:rsid w:val="009F6B50"/>
    <w:rsid w:val="00A01F25"/>
    <w:rsid w:val="00A07084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7CDD"/>
    <w:rsid w:val="00B16B27"/>
    <w:rsid w:val="00B349ED"/>
    <w:rsid w:val="00B7732F"/>
    <w:rsid w:val="00B934ED"/>
    <w:rsid w:val="00BB6C4D"/>
    <w:rsid w:val="00C24336"/>
    <w:rsid w:val="00C2610E"/>
    <w:rsid w:val="00C3235F"/>
    <w:rsid w:val="00C65508"/>
    <w:rsid w:val="00C852D9"/>
    <w:rsid w:val="00CB1FBA"/>
    <w:rsid w:val="00CB572B"/>
    <w:rsid w:val="00CE1B72"/>
    <w:rsid w:val="00CE2ECB"/>
    <w:rsid w:val="00CF5F5F"/>
    <w:rsid w:val="00D30991"/>
    <w:rsid w:val="00D36092"/>
    <w:rsid w:val="00D41F2C"/>
    <w:rsid w:val="00D74921"/>
    <w:rsid w:val="00D777B2"/>
    <w:rsid w:val="00D85F45"/>
    <w:rsid w:val="00DB36A0"/>
    <w:rsid w:val="00DC2D3A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D0CEA"/>
    <w:rsid w:val="00ED163F"/>
    <w:rsid w:val="00EF0A51"/>
    <w:rsid w:val="00F15E4E"/>
    <w:rsid w:val="00F30A10"/>
    <w:rsid w:val="00F56716"/>
    <w:rsid w:val="00F77F76"/>
    <w:rsid w:val="00F8769A"/>
    <w:rsid w:val="00F91D4F"/>
    <w:rsid w:val="00F95808"/>
    <w:rsid w:val="00FA7305"/>
    <w:rsid w:val="00FB29B9"/>
    <w:rsid w:val="00FD6E58"/>
    <w:rsid w:val="075D7E9A"/>
    <w:rsid w:val="1074668E"/>
    <w:rsid w:val="13381D8B"/>
    <w:rsid w:val="1886789B"/>
    <w:rsid w:val="356674DA"/>
    <w:rsid w:val="5A5679E1"/>
    <w:rsid w:val="63783FE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5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5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2567F4-6035-4C70-9902-126190889EC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cience</Company>
  <Pages>1</Pages>
  <Words>1</Words>
  <Characters>10</Characters>
  <Lines>1</Lines>
  <Paragraphs>1</Paragraphs>
  <TotalTime>13</TotalTime>
  <ScaleCrop>false</ScaleCrop>
  <LinksUpToDate>false</LinksUpToDate>
  <CharactersWithSpaces>10</CharactersWithSpaces>
  <Application>WPS Office_11.2.0.1137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07T08:28:00Z</dcterms:created>
  <dc:creator>Azeez</dc:creator>
  <cp:lastModifiedBy>Ram Computer</cp:lastModifiedBy>
  <cp:lastPrinted>2018-07-15T05:41:00Z</cp:lastPrinted>
  <dcterms:modified xsi:type="dcterms:W3CDTF">2022-12-03T18:27:5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